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AE2FA3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AE2FA3" w:rsidRPr="00AE2FA3">
        <w:rPr>
          <w:rFonts w:ascii="Times New Roman" w:hAnsi="Times New Roman" w:cs="Times New Roman"/>
          <w:sz w:val="24"/>
          <w:lang w:val="sr-Cyrl-CS"/>
        </w:rPr>
        <w:t xml:space="preserve"> </w:t>
      </w:r>
      <w:r w:rsidR="00AE2FA3">
        <w:rPr>
          <w:rFonts w:ascii="Times New Roman" w:hAnsi="Times New Roman" w:cs="Times New Roman"/>
          <w:sz w:val="24"/>
          <w:lang w:val="sr-Cyrl-CS"/>
        </w:rPr>
        <w:t>________________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из __________</w:t>
      </w:r>
      <w:r w:rsidR="00AE2FA3">
        <w:rPr>
          <w:rFonts w:ascii="Times New Roman" w:hAnsi="Times New Roman" w:cs="Times New Roman"/>
          <w:sz w:val="24"/>
          <w:lang w:val="sr-Cyrl-CS"/>
        </w:rPr>
        <w:t>____________________</w:t>
      </w:r>
      <w:r>
        <w:rPr>
          <w:rFonts w:ascii="Times New Roman" w:hAnsi="Times New Roman" w:cs="Times New Roman"/>
          <w:sz w:val="24"/>
          <w:lang w:val="sr-Cyrl-CS"/>
        </w:rPr>
        <w:t>_(адреса) ЈМБГ</w:t>
      </w:r>
      <w:r w:rsidR="00FA21EA">
        <w:rPr>
          <w:rFonts w:ascii="Times New Roman" w:hAnsi="Times New Roman" w:cs="Times New Roman"/>
          <w:sz w:val="24"/>
          <w:lang w:val="sr-Cyrl-CS"/>
        </w:rPr>
        <w:t>___________</w:t>
      </w:r>
      <w:r w:rsidR="00513864">
        <w:rPr>
          <w:rFonts w:ascii="Times New Roman" w:hAnsi="Times New Roman" w:cs="Times New Roman"/>
          <w:sz w:val="24"/>
          <w:lang w:val="sr-Cyrl-CS"/>
        </w:rPr>
        <w:t>_________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БР.ЛК__________</w:t>
      </w:r>
      <w:r w:rsidR="00513864">
        <w:rPr>
          <w:rFonts w:ascii="Times New Roman" w:hAnsi="Times New Roman" w:cs="Times New Roman"/>
          <w:sz w:val="24"/>
          <w:lang w:val="sr-Cyrl-CS"/>
        </w:rPr>
        <w:t>_________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дајем сагласност општини</w:t>
      </w:r>
      <w:r w:rsidR="00513864">
        <w:rPr>
          <w:rFonts w:ascii="Times New Roman" w:hAnsi="Times New Roman" w:cs="Times New Roman"/>
          <w:sz w:val="24"/>
          <w:lang w:val="sr-Cyrl-CS"/>
        </w:rPr>
        <w:t xml:space="preserve"> Врњачка Бањ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3E696B">
        <w:rPr>
          <w:rFonts w:ascii="Times New Roman" w:hAnsi="Times New Roman" w:cs="Times New Roman"/>
          <w:sz w:val="24"/>
        </w:rPr>
        <w:t>3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046ACB" w:rsidRDefault="00046ACB" w:rsidP="00046ACB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_____________ </w:t>
      </w:r>
    </w:p>
    <w:p w:rsidR="00046ACB" w:rsidRDefault="00046ACB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046ACB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</w:t>
      </w:r>
      <w:r w:rsidR="00046ACB">
        <w:rPr>
          <w:rFonts w:ascii="Times New Roman" w:hAnsi="Times New Roman" w:cs="Times New Roman"/>
          <w:sz w:val="24"/>
          <w:lang w:val="sr-Cyrl-CS"/>
        </w:rPr>
        <w:t xml:space="preserve">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 Издавалац личне:</w:t>
      </w:r>
      <w:r w:rsidR="00046ACB">
        <w:rPr>
          <w:rFonts w:ascii="Times New Roman" w:hAnsi="Times New Roman" w:cs="Times New Roman"/>
          <w:sz w:val="24"/>
          <w:lang w:val="sr-Cyrl-CS"/>
        </w:rPr>
        <w:t xml:space="preserve"> ПС Врњачка Бања </w:t>
      </w:r>
    </w:p>
    <w:p w:rsidR="00046ACB" w:rsidRDefault="00EE0826" w:rsidP="00046ACB">
      <w:pPr>
        <w:ind w:left="5664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</w:t>
      </w:r>
      <w:r w:rsidR="00046ACB">
        <w:rPr>
          <w:rFonts w:ascii="Times New Roman" w:hAnsi="Times New Roman" w:cs="Times New Roman"/>
          <w:sz w:val="24"/>
          <w:lang w:val="sr-Cyrl-CS"/>
        </w:rPr>
        <w:t>Потпис</w:t>
      </w:r>
    </w:p>
    <w:p w:rsidR="00EE0826" w:rsidRDefault="00046ACB" w:rsidP="00046ACB">
      <w:pPr>
        <w:ind w:left="5664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,,,,,,,,,,,,,,,,,,,,,,,,,,,,,,,,,,,,,,,,,,,,,,,,,,,,,,,,,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46ACB"/>
    <w:rsid w:val="000E5498"/>
    <w:rsid w:val="001B3211"/>
    <w:rsid w:val="002C521C"/>
    <w:rsid w:val="00305978"/>
    <w:rsid w:val="00350292"/>
    <w:rsid w:val="003E696B"/>
    <w:rsid w:val="004216C4"/>
    <w:rsid w:val="00434B3E"/>
    <w:rsid w:val="00513864"/>
    <w:rsid w:val="005A1D62"/>
    <w:rsid w:val="00863259"/>
    <w:rsid w:val="00A17288"/>
    <w:rsid w:val="00AD5E53"/>
    <w:rsid w:val="00AE2FA3"/>
    <w:rsid w:val="00C3469D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5C62C1-CFCB-4CD0-A26D-DBBD91255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Dusan Josifovic</cp:lastModifiedBy>
  <cp:revision>2</cp:revision>
  <dcterms:created xsi:type="dcterms:W3CDTF">2023-10-06T12:29:00Z</dcterms:created>
  <dcterms:modified xsi:type="dcterms:W3CDTF">2023-10-06T12:29:00Z</dcterms:modified>
</cp:coreProperties>
</file>